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A5E7D" w14:textId="1562EF11" w:rsidR="00964C44" w:rsidRPr="00106F45" w:rsidRDefault="00F0050C" w:rsidP="00106F45">
      <w:pPr>
        <w:pStyle w:val="NormalWeb"/>
        <w:spacing w:before="0" w:beforeAutospacing="0" w:after="0" w:afterAutospacing="0"/>
        <w:jc w:val="center"/>
        <w:rPr>
          <w:sz w:val="10"/>
          <w:szCs w:val="20"/>
          <w:lang w:val="en"/>
        </w:rPr>
      </w:pPr>
      <w:r w:rsidRPr="00106F45">
        <w:rPr>
          <w:b/>
          <w:bCs/>
          <w:sz w:val="28"/>
          <w:szCs w:val="48"/>
          <w:lang w:val="en"/>
        </w:rPr>
        <w:t xml:space="preserve">CMPSC122 </w:t>
      </w:r>
      <w:r w:rsidR="0039306E">
        <w:rPr>
          <w:b/>
          <w:bCs/>
          <w:sz w:val="28"/>
          <w:szCs w:val="48"/>
          <w:lang w:val="en"/>
        </w:rPr>
        <w:t xml:space="preserve">In-Lab </w:t>
      </w:r>
      <w:r w:rsidR="00F82519">
        <w:rPr>
          <w:b/>
          <w:bCs/>
          <w:sz w:val="28"/>
          <w:szCs w:val="48"/>
          <w:lang w:val="en"/>
        </w:rPr>
        <w:t>1</w:t>
      </w:r>
      <w:r w:rsidR="00CF4DD3">
        <w:rPr>
          <w:b/>
          <w:bCs/>
          <w:sz w:val="28"/>
          <w:szCs w:val="48"/>
          <w:lang w:val="en"/>
        </w:rPr>
        <w:t>4</w:t>
      </w:r>
      <w:r w:rsidR="0039306E" w:rsidRPr="0039306E">
        <w:rPr>
          <w:b/>
          <w:bCs/>
          <w:sz w:val="28"/>
          <w:szCs w:val="48"/>
          <w:lang w:val="en"/>
        </w:rPr>
        <w:t xml:space="preserve"> </w:t>
      </w:r>
      <w:r w:rsidR="00D97A7C">
        <w:rPr>
          <w:b/>
          <w:bCs/>
          <w:sz w:val="28"/>
          <w:szCs w:val="48"/>
          <w:lang w:val="en"/>
        </w:rPr>
        <w:t>–</w:t>
      </w:r>
      <w:r w:rsidR="0098738B">
        <w:rPr>
          <w:b/>
          <w:bCs/>
          <w:sz w:val="28"/>
          <w:szCs w:val="48"/>
          <w:lang w:val="en"/>
        </w:rPr>
        <w:t>Hashing</w:t>
      </w:r>
    </w:p>
    <w:p w14:paraId="3D47BA93" w14:textId="77777777" w:rsidR="00A243B0" w:rsidRDefault="00000000" w:rsidP="0039306E">
      <w:pPr>
        <w:pStyle w:val="style6"/>
        <w:spacing w:line="480" w:lineRule="auto"/>
        <w:rPr>
          <w:rFonts w:ascii="Times New Roman" w:hAnsi="Times New Roman" w:cs="Times New Roman"/>
          <w:sz w:val="14"/>
          <w:szCs w:val="24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55188745">
          <v:rect id="_x0000_i1025" style="width:468pt;height:1pt" o:hralign="center" o:hrstd="t" o:hrnoshade="t" o:hr="t" fillcolor="black [3213]" stroked="f"/>
        </w:pict>
      </w:r>
    </w:p>
    <w:p w14:paraId="32F5E605" w14:textId="3906A118" w:rsidR="00513910" w:rsidRDefault="00513910" w:rsidP="00513910">
      <w:pPr>
        <w:rPr>
          <w:sz w:val="22"/>
          <w:szCs w:val="22"/>
          <w:u w:val="single"/>
          <w:lang w:val="en"/>
        </w:rPr>
      </w:pPr>
    </w:p>
    <w:p w14:paraId="37F141EE" w14:textId="041080D5" w:rsidR="00A456F4" w:rsidRDefault="006E29E2" w:rsidP="00B267A5">
      <w:pPr>
        <w:pStyle w:val="NormalWeb"/>
        <w:spacing w:before="0" w:beforeAutospacing="0" w:after="0" w:afterAutospacing="0"/>
        <w:jc w:val="both"/>
        <w:rPr>
          <w:sz w:val="22"/>
          <w:szCs w:val="22"/>
          <w:lang w:val="en"/>
        </w:rPr>
      </w:pPr>
      <w:r w:rsidRPr="00446B89">
        <w:rPr>
          <w:sz w:val="22"/>
          <w:szCs w:val="22"/>
          <w:u w:val="single"/>
          <w:lang w:val="en"/>
        </w:rPr>
        <w:t>S</w:t>
      </w:r>
      <w:r>
        <w:rPr>
          <w:sz w:val="22"/>
          <w:szCs w:val="22"/>
          <w:u w:val="single"/>
          <w:lang w:val="en"/>
        </w:rPr>
        <w:t xml:space="preserve">ubmit the solution files </w:t>
      </w:r>
      <w:r w:rsidRPr="00446B89">
        <w:rPr>
          <w:sz w:val="22"/>
          <w:szCs w:val="22"/>
          <w:u w:val="single"/>
          <w:lang w:val="en"/>
        </w:rPr>
        <w:t xml:space="preserve">of </w:t>
      </w:r>
      <w:r w:rsidR="00337F97">
        <w:rPr>
          <w:sz w:val="22"/>
          <w:szCs w:val="22"/>
          <w:u w:val="single"/>
          <w:lang w:val="en"/>
        </w:rPr>
        <w:t xml:space="preserve">the </w:t>
      </w:r>
      <w:r w:rsidRPr="00446B89">
        <w:rPr>
          <w:sz w:val="22"/>
          <w:szCs w:val="22"/>
          <w:u w:val="single"/>
          <w:lang w:val="en"/>
        </w:rPr>
        <w:t>Exercise</w:t>
      </w:r>
      <w:r>
        <w:rPr>
          <w:sz w:val="22"/>
          <w:szCs w:val="22"/>
          <w:u w:val="single"/>
          <w:lang w:val="en"/>
        </w:rPr>
        <w:t>s</w:t>
      </w:r>
      <w:r w:rsidRPr="00446B89">
        <w:rPr>
          <w:sz w:val="22"/>
          <w:szCs w:val="22"/>
          <w:u w:val="single"/>
          <w:lang w:val="en"/>
        </w:rPr>
        <w:t xml:space="preserve"> </w:t>
      </w:r>
      <w:r>
        <w:rPr>
          <w:sz w:val="22"/>
          <w:szCs w:val="22"/>
          <w:u w:val="single"/>
          <w:lang w:val="en"/>
        </w:rPr>
        <w:t>online before the due date/time</w:t>
      </w:r>
      <w:r w:rsidRPr="00A54D98">
        <w:rPr>
          <w:rStyle w:val="style71"/>
          <w:bCs/>
          <w:sz w:val="22"/>
          <w:szCs w:val="22"/>
          <w:lang w:val="en"/>
        </w:rPr>
        <w:t>.</w:t>
      </w:r>
      <w:r>
        <w:rPr>
          <w:rStyle w:val="style71"/>
          <w:bCs/>
          <w:sz w:val="22"/>
          <w:szCs w:val="22"/>
          <w:lang w:val="en"/>
        </w:rPr>
        <w:t xml:space="preserve">  </w:t>
      </w:r>
      <w:r w:rsidR="00B267A5">
        <w:rPr>
          <w:rStyle w:val="style71"/>
          <w:bCs/>
          <w:sz w:val="22"/>
          <w:szCs w:val="22"/>
          <w:lang w:val="en"/>
        </w:rPr>
        <w:t>Fill in</w:t>
      </w:r>
      <w:r w:rsidR="00F92403">
        <w:rPr>
          <w:rStyle w:val="style71"/>
          <w:bCs/>
          <w:sz w:val="22"/>
          <w:szCs w:val="22"/>
          <w:lang w:val="en"/>
        </w:rPr>
        <w:t xml:space="preserve"> </w:t>
      </w:r>
      <w:r w:rsidR="00891378">
        <w:rPr>
          <w:rStyle w:val="style71"/>
          <w:bCs/>
          <w:sz w:val="22"/>
          <w:szCs w:val="22"/>
          <w:lang w:val="en"/>
        </w:rPr>
        <w:t xml:space="preserve">the hash tables on </w:t>
      </w:r>
      <w:r w:rsidR="00FA31A6">
        <w:rPr>
          <w:rStyle w:val="style71"/>
          <w:bCs/>
          <w:sz w:val="22"/>
          <w:szCs w:val="22"/>
          <w:lang w:val="en"/>
        </w:rPr>
        <w:t>this document</w:t>
      </w:r>
      <w:r w:rsidR="00B267A5">
        <w:rPr>
          <w:rStyle w:val="style71"/>
          <w:bCs/>
          <w:sz w:val="22"/>
          <w:szCs w:val="22"/>
          <w:lang w:val="en"/>
        </w:rPr>
        <w:t xml:space="preserve">, </w:t>
      </w:r>
      <w:r w:rsidR="00F92403">
        <w:rPr>
          <w:rStyle w:val="style71"/>
          <w:bCs/>
          <w:sz w:val="22"/>
          <w:szCs w:val="22"/>
          <w:lang w:val="en"/>
        </w:rPr>
        <w:t>and submit</w:t>
      </w:r>
      <w:r w:rsidR="00B267A5">
        <w:rPr>
          <w:rStyle w:val="style71"/>
          <w:bCs/>
          <w:sz w:val="22"/>
          <w:szCs w:val="22"/>
          <w:lang w:val="en"/>
        </w:rPr>
        <w:t>.</w:t>
      </w:r>
      <w:r w:rsidR="00FA31A6">
        <w:rPr>
          <w:rStyle w:val="style71"/>
          <w:bCs/>
          <w:sz w:val="22"/>
          <w:szCs w:val="22"/>
          <w:lang w:val="en"/>
        </w:rPr>
        <w:t xml:space="preserve"> </w:t>
      </w:r>
    </w:p>
    <w:p w14:paraId="21B6753E" w14:textId="77777777" w:rsidR="00B050DC" w:rsidRDefault="00B050DC" w:rsidP="00A456F4">
      <w:pPr>
        <w:spacing w:line="276" w:lineRule="auto"/>
        <w:jc w:val="both"/>
        <w:rPr>
          <w:sz w:val="22"/>
          <w:szCs w:val="22"/>
          <w:lang w:val="en"/>
        </w:rPr>
      </w:pPr>
    </w:p>
    <w:p w14:paraId="3C7B5552" w14:textId="1B9EFDD6" w:rsidR="00B050DC" w:rsidRPr="00254AF3" w:rsidRDefault="00B050DC" w:rsidP="00985760">
      <w:pPr>
        <w:spacing w:line="360" w:lineRule="auto"/>
        <w:jc w:val="both"/>
        <w:rPr>
          <w:b/>
          <w:bCs/>
          <w:sz w:val="22"/>
          <w:szCs w:val="22"/>
          <w:lang w:val="en"/>
        </w:rPr>
      </w:pPr>
      <w:r w:rsidRPr="00254AF3">
        <w:rPr>
          <w:b/>
          <w:bCs/>
          <w:sz w:val="22"/>
          <w:szCs w:val="22"/>
          <w:lang w:val="en"/>
        </w:rPr>
        <w:t xml:space="preserve">Exercise </w:t>
      </w:r>
      <w:r w:rsidR="00891378">
        <w:rPr>
          <w:b/>
          <w:bCs/>
          <w:sz w:val="22"/>
          <w:szCs w:val="22"/>
          <w:lang w:val="en"/>
        </w:rPr>
        <w:t>1</w:t>
      </w:r>
      <w:r>
        <w:rPr>
          <w:b/>
          <w:bCs/>
          <w:sz w:val="22"/>
          <w:szCs w:val="22"/>
          <w:lang w:val="en"/>
        </w:rPr>
        <w:t xml:space="preserve"> </w:t>
      </w:r>
      <w:r w:rsidRPr="00AF6C4C">
        <w:rPr>
          <w:b/>
          <w:bCs/>
          <w:sz w:val="22"/>
          <w:szCs w:val="22"/>
          <w:lang w:val="en"/>
        </w:rPr>
        <w:t>(</w:t>
      </w:r>
      <w:r w:rsidR="00337F97">
        <w:rPr>
          <w:b/>
          <w:bCs/>
          <w:sz w:val="22"/>
          <w:szCs w:val="22"/>
          <w:lang w:val="en"/>
        </w:rPr>
        <w:t>Non-programming</w:t>
      </w:r>
      <w:r w:rsidRPr="00AF6C4C">
        <w:rPr>
          <w:b/>
          <w:bCs/>
          <w:sz w:val="22"/>
          <w:szCs w:val="22"/>
          <w:lang w:val="en"/>
        </w:rPr>
        <w:t xml:space="preserve"> exercise)</w:t>
      </w:r>
      <w:r w:rsidR="00337F97">
        <w:rPr>
          <w:b/>
          <w:bCs/>
          <w:sz w:val="22"/>
          <w:szCs w:val="22"/>
          <w:lang w:val="en"/>
        </w:rPr>
        <w:t>:</w:t>
      </w:r>
      <w:r w:rsidRPr="00AF6C4C">
        <w:rPr>
          <w:b/>
          <w:bCs/>
          <w:sz w:val="22"/>
          <w:szCs w:val="22"/>
          <w:lang w:val="en"/>
        </w:rPr>
        <w:t xml:space="preserve"> Submit pictures showing your work.</w:t>
      </w:r>
    </w:p>
    <w:p w14:paraId="7C87EF72" w14:textId="1B9CB20B" w:rsidR="00891378" w:rsidRPr="00AF6C4C" w:rsidRDefault="00337F97" w:rsidP="00337F97">
      <w:pPr>
        <w:spacing w:line="276" w:lineRule="auto"/>
        <w:jc w:val="both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>This exercise considers</w:t>
      </w:r>
      <w:r w:rsidR="00B050DC" w:rsidRPr="00AF6C4C">
        <w:rPr>
          <w:sz w:val="22"/>
          <w:szCs w:val="22"/>
          <w:lang w:val="en"/>
        </w:rPr>
        <w:t xml:space="preserve"> a (initially empty) hash table </w:t>
      </w:r>
      <w:r>
        <w:rPr>
          <w:sz w:val="22"/>
          <w:szCs w:val="22"/>
          <w:lang w:val="en"/>
        </w:rPr>
        <w:t>that</w:t>
      </w:r>
      <w:r w:rsidR="00B050DC" w:rsidRPr="00AF6C4C">
        <w:rPr>
          <w:sz w:val="22"/>
          <w:szCs w:val="22"/>
          <w:lang w:val="en"/>
        </w:rPr>
        <w:t xml:space="preserve"> stores strings. </w:t>
      </w:r>
      <w:r>
        <w:rPr>
          <w:sz w:val="22"/>
          <w:szCs w:val="22"/>
          <w:lang w:val="en"/>
        </w:rPr>
        <w:t>The size</w:t>
      </w:r>
      <w:r w:rsidR="00B050DC" w:rsidRPr="00AF6C4C">
        <w:rPr>
          <w:sz w:val="22"/>
          <w:szCs w:val="22"/>
          <w:lang w:val="en"/>
        </w:rPr>
        <w:t xml:space="preserve"> of the table is 11. You should use the hash function: h(x) = (Sum of x’s characters’ position in </w:t>
      </w:r>
      <w:r>
        <w:rPr>
          <w:sz w:val="22"/>
          <w:szCs w:val="22"/>
          <w:lang w:val="en"/>
        </w:rPr>
        <w:t>the English</w:t>
      </w:r>
      <w:r w:rsidR="00B050DC" w:rsidRPr="00AF6C4C">
        <w:rPr>
          <w:sz w:val="22"/>
          <w:szCs w:val="22"/>
          <w:lang w:val="en"/>
        </w:rPr>
        <w:t xml:space="preserve"> alphabet) % 11.</w:t>
      </w:r>
      <w:r>
        <w:rPr>
          <w:sz w:val="22"/>
          <w:szCs w:val="22"/>
          <w:lang w:val="en"/>
        </w:rPr>
        <w:t xml:space="preserve"> </w:t>
      </w:r>
      <w:r w:rsidR="00891378">
        <w:rPr>
          <w:sz w:val="22"/>
          <w:szCs w:val="22"/>
          <w:lang w:val="en"/>
        </w:rPr>
        <w:t>For example, consider the word “BEE”, the hash value sho</w:t>
      </w:r>
      <w:r>
        <w:rPr>
          <w:sz w:val="22"/>
          <w:szCs w:val="22"/>
          <w:lang w:val="en"/>
        </w:rPr>
        <w:t>uld be h("BEE"</w:t>
      </w:r>
      <w:r w:rsidR="00891378">
        <w:rPr>
          <w:sz w:val="22"/>
          <w:szCs w:val="22"/>
          <w:lang w:val="en"/>
        </w:rPr>
        <w:t>) = (2 + 5 + 5) % 11 = 12</w:t>
      </w:r>
      <w:r>
        <w:rPr>
          <w:sz w:val="22"/>
          <w:szCs w:val="22"/>
          <w:lang w:val="en"/>
        </w:rPr>
        <w:t xml:space="preserve"> </w:t>
      </w:r>
      <w:r w:rsidR="00891378">
        <w:rPr>
          <w:sz w:val="22"/>
          <w:szCs w:val="22"/>
          <w:lang w:val="en"/>
        </w:rPr>
        <w:t>%</w:t>
      </w:r>
      <w:r>
        <w:rPr>
          <w:sz w:val="22"/>
          <w:szCs w:val="22"/>
          <w:lang w:val="en"/>
        </w:rPr>
        <w:t xml:space="preserve"> </w:t>
      </w:r>
      <w:r w:rsidR="00891378">
        <w:rPr>
          <w:sz w:val="22"/>
          <w:szCs w:val="22"/>
          <w:lang w:val="en"/>
        </w:rPr>
        <w:t xml:space="preserve">11 = 1. </w:t>
      </w:r>
    </w:p>
    <w:p w14:paraId="7671B63D" w14:textId="77777777" w:rsidR="00B050DC" w:rsidRPr="00AF6C4C" w:rsidRDefault="00B050DC" w:rsidP="00B050DC">
      <w:pPr>
        <w:spacing w:line="276" w:lineRule="auto"/>
        <w:jc w:val="both"/>
        <w:rPr>
          <w:sz w:val="22"/>
          <w:szCs w:val="22"/>
          <w:lang w:val="en"/>
        </w:rPr>
      </w:pPr>
    </w:p>
    <w:p w14:paraId="03694331" w14:textId="67899C44" w:rsidR="00B050DC" w:rsidRDefault="00B050DC" w:rsidP="00B050DC">
      <w:pPr>
        <w:spacing w:line="276" w:lineRule="auto"/>
        <w:jc w:val="both"/>
        <w:rPr>
          <w:sz w:val="22"/>
          <w:szCs w:val="22"/>
          <w:lang w:val="en"/>
        </w:rPr>
      </w:pPr>
      <w:r w:rsidRPr="00AF6C4C">
        <w:rPr>
          <w:sz w:val="22"/>
          <w:szCs w:val="22"/>
          <w:lang w:val="en"/>
        </w:rPr>
        <w:t xml:space="preserve">Now we insert </w:t>
      </w:r>
      <w:r>
        <w:rPr>
          <w:sz w:val="22"/>
          <w:szCs w:val="22"/>
          <w:lang w:val="en"/>
        </w:rPr>
        <w:t xml:space="preserve">some </w:t>
      </w:r>
      <w:r w:rsidRPr="00AF6C4C">
        <w:rPr>
          <w:sz w:val="22"/>
          <w:szCs w:val="22"/>
          <w:lang w:val="en"/>
        </w:rPr>
        <w:t xml:space="preserve">strings </w:t>
      </w:r>
      <w:r w:rsidR="00337F97">
        <w:rPr>
          <w:sz w:val="22"/>
          <w:szCs w:val="22"/>
          <w:lang w:val="en"/>
        </w:rPr>
        <w:t>into</w:t>
      </w:r>
      <w:r w:rsidRPr="00AF6C4C">
        <w:rPr>
          <w:sz w:val="22"/>
          <w:szCs w:val="22"/>
          <w:lang w:val="en"/>
        </w:rPr>
        <w:t xml:space="preserve"> the table</w:t>
      </w:r>
      <w:r>
        <w:rPr>
          <w:sz w:val="22"/>
          <w:szCs w:val="22"/>
          <w:lang w:val="en"/>
        </w:rPr>
        <w:t xml:space="preserve"> in the following order</w:t>
      </w:r>
      <w:r w:rsidRPr="00AF6C4C">
        <w:rPr>
          <w:sz w:val="22"/>
          <w:szCs w:val="22"/>
          <w:lang w:val="en"/>
        </w:rPr>
        <w:t>:</w:t>
      </w:r>
    </w:p>
    <w:p w14:paraId="78435A2E" w14:textId="77777777" w:rsidR="00B050DC" w:rsidRDefault="00B050DC" w:rsidP="00B050DC">
      <w:pPr>
        <w:spacing w:line="276" w:lineRule="auto"/>
        <w:jc w:val="both"/>
        <w:rPr>
          <w:sz w:val="22"/>
          <w:szCs w:val="22"/>
          <w:lang w:val="en"/>
        </w:rPr>
      </w:pPr>
    </w:p>
    <w:p w14:paraId="4AE79D6F" w14:textId="77777777" w:rsidR="00B050DC" w:rsidRDefault="00B050DC" w:rsidP="00B050DC">
      <w:pPr>
        <w:spacing w:line="276" w:lineRule="auto"/>
        <w:jc w:val="center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>EXAM SHARE NOT GOOD HELP TEXT AND ANY BAD</w:t>
      </w:r>
    </w:p>
    <w:p w14:paraId="328F7594" w14:textId="77777777" w:rsidR="00B050DC" w:rsidRDefault="00B050DC" w:rsidP="00B050DC">
      <w:pPr>
        <w:spacing w:line="276" w:lineRule="auto"/>
        <w:jc w:val="both"/>
        <w:rPr>
          <w:sz w:val="22"/>
          <w:szCs w:val="22"/>
          <w:lang w:val="en"/>
        </w:rPr>
      </w:pPr>
    </w:p>
    <w:p w14:paraId="10F41398" w14:textId="1DABFEDE" w:rsidR="00B050DC" w:rsidRDefault="00B050DC" w:rsidP="00B050DC">
      <w:pPr>
        <w:spacing w:line="276" w:lineRule="auto"/>
        <w:jc w:val="both"/>
        <w:rPr>
          <w:sz w:val="22"/>
          <w:szCs w:val="22"/>
          <w:lang w:val="en"/>
        </w:rPr>
      </w:pPr>
      <w:r w:rsidRPr="00AF6C4C">
        <w:rPr>
          <w:sz w:val="22"/>
          <w:szCs w:val="22"/>
          <w:lang w:val="en"/>
        </w:rPr>
        <w:t xml:space="preserve">What will the table look like after we have </w:t>
      </w:r>
      <w:r w:rsidR="00337F97">
        <w:rPr>
          <w:sz w:val="22"/>
          <w:szCs w:val="22"/>
          <w:lang w:val="en"/>
        </w:rPr>
        <w:t>inserted</w:t>
      </w:r>
      <w:r w:rsidRPr="00AF6C4C">
        <w:rPr>
          <w:sz w:val="22"/>
          <w:szCs w:val="22"/>
          <w:lang w:val="en"/>
        </w:rPr>
        <w:t xml:space="preserve"> the above strings? </w:t>
      </w:r>
    </w:p>
    <w:p w14:paraId="6A5D55B9" w14:textId="77777777" w:rsidR="0086349A" w:rsidRPr="00AF6C4C" w:rsidRDefault="0086349A" w:rsidP="00B050DC">
      <w:pPr>
        <w:spacing w:line="276" w:lineRule="auto"/>
        <w:jc w:val="both"/>
        <w:rPr>
          <w:sz w:val="22"/>
          <w:szCs w:val="22"/>
          <w:lang w:val="en"/>
        </w:rPr>
      </w:pPr>
    </w:p>
    <w:p w14:paraId="0DA93673" w14:textId="1E94FF81" w:rsidR="00B267A5" w:rsidRPr="00254AF3" w:rsidRDefault="00B050DC" w:rsidP="004D4F98">
      <w:pPr>
        <w:pStyle w:val="NormalWeb"/>
        <w:spacing w:before="0" w:beforeAutospacing="0" w:after="0" w:afterAutospacing="0" w:line="276" w:lineRule="auto"/>
        <w:jc w:val="both"/>
        <w:rPr>
          <w:rFonts w:eastAsia="Times New Roman"/>
          <w:noProof w:val="0"/>
          <w:sz w:val="22"/>
          <w:szCs w:val="22"/>
          <w:lang w:eastAsia="zh-CN"/>
        </w:rPr>
      </w:pPr>
      <w:r w:rsidRPr="00AF6C4C">
        <w:rPr>
          <w:sz w:val="22"/>
          <w:szCs w:val="22"/>
          <w:lang w:val="en"/>
        </w:rPr>
        <w:t xml:space="preserve">Note </w:t>
      </w:r>
      <w:r w:rsidR="00337F97">
        <w:rPr>
          <w:sz w:val="22"/>
          <w:szCs w:val="22"/>
          <w:lang w:val="en"/>
        </w:rPr>
        <w:t xml:space="preserve">that </w:t>
      </w:r>
      <w:r w:rsidRPr="00AF6C4C">
        <w:rPr>
          <w:sz w:val="22"/>
          <w:szCs w:val="22"/>
          <w:lang w:val="en"/>
        </w:rPr>
        <w:t xml:space="preserve">in the class we have discussed </w:t>
      </w:r>
      <w:r w:rsidRPr="00AF6C4C">
        <w:rPr>
          <w:sz w:val="22"/>
          <w:szCs w:val="22"/>
          <w:u w:val="single"/>
          <w:lang w:val="en"/>
        </w:rPr>
        <w:t>two kinds of hash tables</w:t>
      </w:r>
      <w:r w:rsidRPr="00AF6C4C">
        <w:rPr>
          <w:sz w:val="22"/>
          <w:szCs w:val="22"/>
          <w:lang w:val="en"/>
        </w:rPr>
        <w:t>. In this exercise</w:t>
      </w:r>
      <w:r w:rsidR="00337F97">
        <w:rPr>
          <w:sz w:val="22"/>
          <w:szCs w:val="22"/>
          <w:lang w:val="en"/>
        </w:rPr>
        <w:t>,</w:t>
      </w:r>
      <w:r w:rsidRPr="00AF6C4C">
        <w:rPr>
          <w:sz w:val="22"/>
          <w:szCs w:val="22"/>
          <w:lang w:val="en"/>
        </w:rPr>
        <w:t xml:space="preserve"> you will </w:t>
      </w:r>
      <w:r w:rsidR="0086349A">
        <w:rPr>
          <w:sz w:val="22"/>
          <w:szCs w:val="22"/>
          <w:lang w:val="en"/>
        </w:rPr>
        <w:t xml:space="preserve">fill in </w:t>
      </w:r>
      <w:r w:rsidRPr="00985760">
        <w:rPr>
          <w:bCs/>
          <w:sz w:val="22"/>
          <w:szCs w:val="22"/>
          <w:lang w:val="en"/>
        </w:rPr>
        <w:t>both of them</w:t>
      </w:r>
      <w:r w:rsidR="0086349A" w:rsidRPr="00985760">
        <w:rPr>
          <w:sz w:val="22"/>
          <w:szCs w:val="22"/>
          <w:lang w:val="en"/>
        </w:rPr>
        <w:t>.</w:t>
      </w:r>
      <w:r w:rsidRPr="00AF6C4C">
        <w:rPr>
          <w:sz w:val="22"/>
          <w:szCs w:val="22"/>
          <w:lang w:val="en"/>
        </w:rPr>
        <w:t xml:space="preserve"> </w:t>
      </w:r>
      <w:r w:rsidR="0086349A">
        <w:rPr>
          <w:sz w:val="22"/>
          <w:szCs w:val="22"/>
          <w:lang w:val="en"/>
        </w:rPr>
        <w:t xml:space="preserve"> O</w:t>
      </w:r>
      <w:r w:rsidRPr="00AF6C4C">
        <w:rPr>
          <w:sz w:val="22"/>
          <w:szCs w:val="22"/>
          <w:lang w:val="en"/>
        </w:rPr>
        <w:t xml:space="preserve">ne using </w:t>
      </w:r>
      <w:r w:rsidRPr="00943FC9">
        <w:rPr>
          <w:b/>
          <w:bCs/>
          <w:sz w:val="22"/>
          <w:szCs w:val="22"/>
          <w:highlight w:val="yellow"/>
          <w:lang w:val="en"/>
        </w:rPr>
        <w:t>open addressing</w:t>
      </w:r>
      <w:r w:rsidRPr="00AF6C4C">
        <w:rPr>
          <w:sz w:val="22"/>
          <w:szCs w:val="22"/>
          <w:lang w:val="en"/>
        </w:rPr>
        <w:t xml:space="preserve"> </w:t>
      </w:r>
      <w:r w:rsidR="00985760">
        <w:rPr>
          <w:sz w:val="22"/>
          <w:szCs w:val="22"/>
          <w:lang w:val="en"/>
        </w:rPr>
        <w:t xml:space="preserve">with linear probing </w:t>
      </w:r>
      <w:r w:rsidRPr="00AF6C4C">
        <w:rPr>
          <w:sz w:val="22"/>
          <w:szCs w:val="22"/>
          <w:lang w:val="en"/>
        </w:rPr>
        <w:t xml:space="preserve">and the other using </w:t>
      </w:r>
      <w:r w:rsidRPr="00943FC9">
        <w:rPr>
          <w:b/>
          <w:bCs/>
          <w:sz w:val="22"/>
          <w:szCs w:val="22"/>
          <w:highlight w:val="yellow"/>
          <w:lang w:val="en"/>
        </w:rPr>
        <w:t>separated chaining</w:t>
      </w:r>
      <w:r w:rsidR="0086349A" w:rsidRPr="0086349A">
        <w:rPr>
          <w:bCs/>
          <w:sz w:val="22"/>
          <w:szCs w:val="22"/>
          <w:lang w:val="en"/>
        </w:rPr>
        <w:t xml:space="preserve"> for </w:t>
      </w:r>
      <w:r w:rsidR="0086349A">
        <w:rPr>
          <w:sz w:val="22"/>
          <w:szCs w:val="22"/>
          <w:lang w:val="en"/>
        </w:rPr>
        <w:t>collision resolution</w:t>
      </w:r>
      <w:r w:rsidRPr="00AF6C4C">
        <w:rPr>
          <w:sz w:val="22"/>
          <w:szCs w:val="22"/>
          <w:lang w:val="en"/>
        </w:rPr>
        <w:t>.</w:t>
      </w:r>
      <w:r w:rsidR="00B267A5">
        <w:rPr>
          <w:sz w:val="22"/>
          <w:szCs w:val="22"/>
          <w:lang w:val="en"/>
        </w:rPr>
        <w:t xml:space="preserve">  </w:t>
      </w:r>
      <w:r w:rsidR="00B267A5">
        <w:rPr>
          <w:rStyle w:val="style71"/>
          <w:bCs/>
          <w:sz w:val="22"/>
          <w:szCs w:val="22"/>
          <w:lang w:val="en"/>
        </w:rPr>
        <w:t xml:space="preserve">Use the template </w:t>
      </w:r>
      <w:r w:rsidR="007F6E48">
        <w:rPr>
          <w:rStyle w:val="style71"/>
          <w:bCs/>
          <w:sz w:val="22"/>
          <w:szCs w:val="22"/>
          <w:lang w:val="en"/>
        </w:rPr>
        <w:t xml:space="preserve">for </w:t>
      </w:r>
      <w:r w:rsidR="00B267A5">
        <w:rPr>
          <w:rStyle w:val="style71"/>
          <w:bCs/>
          <w:sz w:val="22"/>
          <w:szCs w:val="22"/>
          <w:lang w:val="en"/>
        </w:rPr>
        <w:t xml:space="preserve">linked list node "BEE", copy and paste multiple </w:t>
      </w:r>
      <w:r w:rsidR="00354369">
        <w:rPr>
          <w:rStyle w:val="style71"/>
          <w:bCs/>
          <w:sz w:val="22"/>
          <w:szCs w:val="22"/>
          <w:lang w:val="en"/>
        </w:rPr>
        <w:t xml:space="preserve">copies, fill in the words </w:t>
      </w:r>
      <w:r w:rsidR="00B267A5">
        <w:rPr>
          <w:rStyle w:val="style71"/>
          <w:bCs/>
          <w:sz w:val="22"/>
          <w:szCs w:val="22"/>
          <w:lang w:val="en"/>
        </w:rPr>
        <w:t xml:space="preserve">and place them at its </w:t>
      </w:r>
      <w:r w:rsidR="00354369">
        <w:rPr>
          <w:rStyle w:val="style71"/>
          <w:bCs/>
          <w:sz w:val="22"/>
          <w:szCs w:val="22"/>
          <w:lang w:val="en"/>
        </w:rPr>
        <w:t>appropriate locations</w:t>
      </w:r>
      <w:r w:rsidR="00D2675F">
        <w:rPr>
          <w:rStyle w:val="style71"/>
          <w:bCs/>
          <w:sz w:val="22"/>
          <w:szCs w:val="22"/>
          <w:lang w:val="en"/>
        </w:rPr>
        <w:t xml:space="preserve"> for separated chaini</w:t>
      </w:r>
      <w:r w:rsidR="00B866EF">
        <w:rPr>
          <w:rStyle w:val="style71"/>
          <w:bCs/>
          <w:sz w:val="22"/>
          <w:szCs w:val="22"/>
          <w:lang w:val="en"/>
        </w:rPr>
        <w:t>n</w:t>
      </w:r>
      <w:r w:rsidR="00D2675F">
        <w:rPr>
          <w:rStyle w:val="style71"/>
          <w:bCs/>
          <w:sz w:val="22"/>
          <w:szCs w:val="22"/>
          <w:lang w:val="en"/>
        </w:rPr>
        <w:t>g hash table</w:t>
      </w:r>
      <w:r w:rsidR="00354369">
        <w:rPr>
          <w:rStyle w:val="style71"/>
          <w:bCs/>
          <w:sz w:val="22"/>
          <w:szCs w:val="22"/>
          <w:lang w:val="en"/>
        </w:rPr>
        <w:t>.</w:t>
      </w:r>
    </w:p>
    <w:p w14:paraId="421E4DE1" w14:textId="11C85F5A" w:rsidR="00D772BC" w:rsidRDefault="00D772BC" w:rsidP="00B050DC">
      <w:pPr>
        <w:spacing w:line="276" w:lineRule="auto"/>
        <w:jc w:val="both"/>
        <w:rPr>
          <w:sz w:val="22"/>
          <w:szCs w:val="22"/>
          <w:lang w:val="en"/>
        </w:rPr>
      </w:pPr>
    </w:p>
    <w:p w14:paraId="0CF428E0" w14:textId="14365747" w:rsidR="00C17B7A" w:rsidRDefault="00B10649" w:rsidP="00B050DC">
      <w:pPr>
        <w:spacing w:line="276" w:lineRule="auto"/>
        <w:jc w:val="both"/>
        <w:rPr>
          <w:sz w:val="22"/>
          <w:szCs w:val="22"/>
          <w:lang w:val="en"/>
        </w:rPr>
      </w:pP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58240" behindDoc="0" locked="0" layoutInCell="1" allowOverlap="0" wp14:anchorId="3566B258" wp14:editId="1AAFBF6D">
                <wp:simplePos x="0" y="0"/>
                <wp:positionH relativeFrom="column">
                  <wp:posOffset>1769745</wp:posOffset>
                </wp:positionH>
                <wp:positionV relativeFrom="paragraph">
                  <wp:posOffset>3810</wp:posOffset>
                </wp:positionV>
                <wp:extent cx="692150" cy="163830"/>
                <wp:effectExtent l="209550" t="0" r="12700" b="26670"/>
                <wp:wrapSquare wrapText="bothSides"/>
                <wp:docPr id="1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5B619" w14:textId="00C71B51" w:rsidR="00EC2975" w:rsidRPr="00EC2975" w:rsidRDefault="00EC2975" w:rsidP="00EC2975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 w:rsidRPr="00EC2975"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B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66B258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1" o:spid="_x0000_s1026" type="#_x0000_t47" style="position:absolute;left:0;text-align:left;margin-left:139.35pt;margin-top:.3pt;width:54.5pt;height:12.9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MmouwIAAPM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0F25B619" w14:textId="00C71B51" w:rsidR="00EC2975" w:rsidRPr="00EC2975" w:rsidRDefault="00EC2975" w:rsidP="00EC2975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 w:rsidRPr="00EC2975">
                        <w:rPr>
                          <w:color w:val="000000" w:themeColor="text1"/>
                          <w:sz w:val="20"/>
                          <w:szCs w:val="16"/>
                        </w:rPr>
                        <w:t>BEE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 w:rsidR="007F6E48">
        <w:rPr>
          <w:sz w:val="22"/>
          <w:szCs w:val="22"/>
          <w:lang w:val="en"/>
        </w:rPr>
        <w:t>L</w:t>
      </w:r>
      <w:r w:rsidR="00354369">
        <w:rPr>
          <w:sz w:val="22"/>
          <w:szCs w:val="22"/>
          <w:lang w:val="en"/>
        </w:rPr>
        <w:t>inked list node</w:t>
      </w:r>
      <w:r w:rsidR="007F6E48">
        <w:rPr>
          <w:sz w:val="22"/>
          <w:szCs w:val="22"/>
          <w:lang w:val="en"/>
        </w:rPr>
        <w:t xml:space="preserve"> template</w:t>
      </w:r>
      <w:r w:rsidR="00354369">
        <w:rPr>
          <w:sz w:val="22"/>
          <w:szCs w:val="22"/>
          <w:lang w:val="en"/>
        </w:rPr>
        <w:t xml:space="preserve">: </w:t>
      </w:r>
    </w:p>
    <w:p w14:paraId="5B350C8B" w14:textId="75FA08F3" w:rsidR="0086349A" w:rsidRDefault="0086349A" w:rsidP="00B050DC">
      <w:pPr>
        <w:spacing w:line="276" w:lineRule="auto"/>
        <w:jc w:val="both"/>
        <w:rPr>
          <w:sz w:val="22"/>
          <w:szCs w:val="22"/>
          <w:u w:val="single"/>
          <w:lang w:val="en"/>
        </w:rPr>
      </w:pPr>
    </w:p>
    <w:p w14:paraId="5C0129CE" w14:textId="77777777" w:rsidR="0086349A" w:rsidRDefault="0086349A" w:rsidP="00B050DC">
      <w:pPr>
        <w:spacing w:line="276" w:lineRule="auto"/>
        <w:jc w:val="both"/>
        <w:rPr>
          <w:sz w:val="22"/>
          <w:szCs w:val="22"/>
          <w:u w:val="single"/>
          <w:lang w:val="en"/>
        </w:rPr>
      </w:pPr>
    </w:p>
    <w:p w14:paraId="4D7772E7" w14:textId="3D21FD5A" w:rsidR="00EC2975" w:rsidRDefault="00C17B7A" w:rsidP="00B050DC">
      <w:pPr>
        <w:spacing w:line="276" w:lineRule="auto"/>
        <w:jc w:val="both"/>
        <w:rPr>
          <w:sz w:val="22"/>
          <w:szCs w:val="22"/>
          <w:u w:val="single"/>
          <w:lang w:val="en"/>
        </w:rPr>
      </w:pPr>
      <w:r w:rsidRPr="00C17B7A">
        <w:rPr>
          <w:sz w:val="22"/>
          <w:szCs w:val="22"/>
          <w:u w:val="single"/>
          <w:lang w:val="en"/>
        </w:rPr>
        <w:t>Show your answers below:</w:t>
      </w:r>
    </w:p>
    <w:p w14:paraId="71BBE01C" w14:textId="31258408" w:rsidR="00F94452" w:rsidRDefault="008C51CE" w:rsidP="00F94452">
      <w:pPr>
        <w:spacing w:line="276" w:lineRule="auto"/>
        <w:jc w:val="both"/>
        <w:rPr>
          <w:sz w:val="16"/>
          <w:szCs w:val="16"/>
          <w:lang w:val="en"/>
        </w:rPr>
      </w:pPr>
      <w:r>
        <w:rPr>
          <w:sz w:val="16"/>
          <w:szCs w:val="16"/>
          <w:lang w:val="en"/>
        </w:rPr>
        <w:t xml:space="preserve">   </w:t>
      </w:r>
    </w:p>
    <w:p w14:paraId="07470758" w14:textId="0D6A8903" w:rsidR="00354369" w:rsidRPr="00F94452" w:rsidRDefault="00B10649" w:rsidP="00F94452">
      <w:pPr>
        <w:spacing w:line="276" w:lineRule="auto"/>
        <w:jc w:val="both"/>
        <w:rPr>
          <w:sz w:val="16"/>
          <w:szCs w:val="16"/>
          <w:lang w:val="en"/>
        </w:rPr>
      </w:pP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88448" behindDoc="1" locked="0" layoutInCell="1" allowOverlap="0" wp14:anchorId="7223C3E0" wp14:editId="709DF527">
                <wp:simplePos x="0" y="0"/>
                <wp:positionH relativeFrom="column">
                  <wp:posOffset>4832350</wp:posOffset>
                </wp:positionH>
                <wp:positionV relativeFrom="paragraph">
                  <wp:posOffset>1687830</wp:posOffset>
                </wp:positionV>
                <wp:extent cx="692150" cy="163830"/>
                <wp:effectExtent l="209550" t="0" r="12700" b="26670"/>
                <wp:wrapNone/>
                <wp:docPr id="565735073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D87415" w14:textId="3ECB6810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B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3C3E0" id="_x0000_s1027" type="#_x0000_t47" style="position:absolute;left:0;text-align:left;margin-left:380.5pt;margin-top:132.9pt;width:54.5pt;height:12.9pt;z-index:-25162803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4ps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60D87415" w14:textId="3ECB6810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BA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86400" behindDoc="0" locked="0" layoutInCell="1" allowOverlap="0" wp14:anchorId="2F37F38B" wp14:editId="11AFF61C">
                <wp:simplePos x="0" y="0"/>
                <wp:positionH relativeFrom="column">
                  <wp:posOffset>3822700</wp:posOffset>
                </wp:positionH>
                <wp:positionV relativeFrom="paragraph">
                  <wp:posOffset>1703070</wp:posOffset>
                </wp:positionV>
                <wp:extent cx="692150" cy="163830"/>
                <wp:effectExtent l="209550" t="0" r="12700" b="26670"/>
                <wp:wrapSquare wrapText="bothSides"/>
                <wp:docPr id="1425342501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EF4C17" w14:textId="2BA143AD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F38B" id="_x0000_s1028" type="#_x0000_t47" style="position:absolute;left:0;text-align:left;margin-left:301pt;margin-top:134.1pt;width:54.5pt;height:12.9pt;z-index:2516864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qMh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58EF4C17" w14:textId="2BA143AD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ANY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83328" behindDoc="0" locked="0" layoutInCell="1" allowOverlap="0" wp14:anchorId="75393F51" wp14:editId="67BB1D5C">
                <wp:simplePos x="0" y="0"/>
                <wp:positionH relativeFrom="column">
                  <wp:posOffset>4832350</wp:posOffset>
                </wp:positionH>
                <wp:positionV relativeFrom="paragraph">
                  <wp:posOffset>1877695</wp:posOffset>
                </wp:positionV>
                <wp:extent cx="692150" cy="163830"/>
                <wp:effectExtent l="209550" t="0" r="12700" b="26670"/>
                <wp:wrapSquare wrapText="bothSides"/>
                <wp:docPr id="1224593746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432760" w14:textId="239BBCD6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93F51" id="_x0000_s1029" type="#_x0000_t47" style="position:absolute;left:0;text-align:left;margin-left:380.5pt;margin-top:147.85pt;width:54.5pt;height:12.9pt;z-index:2516833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Gusvg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2E432760" w14:textId="239BBCD6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AND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77184" behindDoc="1" locked="0" layoutInCell="1" allowOverlap="0" wp14:anchorId="518A9BC7" wp14:editId="4F6606AB">
                <wp:simplePos x="0" y="0"/>
                <wp:positionH relativeFrom="column">
                  <wp:posOffset>2895600</wp:posOffset>
                </wp:positionH>
                <wp:positionV relativeFrom="paragraph">
                  <wp:posOffset>944880</wp:posOffset>
                </wp:positionV>
                <wp:extent cx="692150" cy="163830"/>
                <wp:effectExtent l="209550" t="0" r="12700" b="26670"/>
                <wp:wrapNone/>
                <wp:docPr id="271432784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9FC7D" w14:textId="73413379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A9BC7" id="_x0000_s1030" type="#_x0000_t47" style="position:absolute;left:0;text-align:left;margin-left:228pt;margin-top:74.4pt;width:54.5pt;height:12.9pt;z-index:-25163929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PC7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1BE9FC7D" w14:textId="73413379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TEXT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72064" behindDoc="0" locked="0" layoutInCell="1" allowOverlap="0" wp14:anchorId="082F987E" wp14:editId="57A47868">
                <wp:simplePos x="0" y="0"/>
                <wp:positionH relativeFrom="column">
                  <wp:posOffset>3835400</wp:posOffset>
                </wp:positionH>
                <wp:positionV relativeFrom="paragraph">
                  <wp:posOffset>1889125</wp:posOffset>
                </wp:positionV>
                <wp:extent cx="692150" cy="163830"/>
                <wp:effectExtent l="209550" t="0" r="12700" b="26670"/>
                <wp:wrapSquare wrapText="bothSides"/>
                <wp:docPr id="1102096276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F37F48" w14:textId="3CA14A90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F987E" id="_x0000_s1031" type="#_x0000_t47" style="position:absolute;left:0;text-align:left;margin-left:302pt;margin-top:148.75pt;width:54.5pt;height:12.9pt;z-index:2516720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jg2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58F37F48" w14:textId="3CA14A90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HELP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46464" behindDoc="0" locked="0" layoutInCell="1" allowOverlap="0" wp14:anchorId="607F96D3" wp14:editId="2F978D90">
                <wp:simplePos x="0" y="0"/>
                <wp:positionH relativeFrom="column">
                  <wp:posOffset>2876550</wp:posOffset>
                </wp:positionH>
                <wp:positionV relativeFrom="page">
                  <wp:posOffset>7575550</wp:posOffset>
                </wp:positionV>
                <wp:extent cx="692150" cy="163830"/>
                <wp:effectExtent l="209550" t="0" r="12700" b="26670"/>
                <wp:wrapNone/>
                <wp:docPr id="265009205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7C3E8A" w14:textId="46A12D40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SH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F96D3" id="_x0000_s1032" type="#_x0000_t47" style="position:absolute;left:0;text-align:left;margin-left:226.5pt;margin-top:596.5pt;width:54.5pt;height:12.9pt;z-index:25164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xF7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4A7C3E8A" w14:textId="46A12D40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SHARE</w:t>
                      </w:r>
                    </w:p>
                  </w:txbxContent>
                </v:textbox>
                <o:callout v:ext="edit" minusy="t"/>
                <w10:wrap anchory="page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65920" behindDoc="0" locked="0" layoutInCell="1" allowOverlap="0" wp14:anchorId="70AA108D" wp14:editId="77947A46">
                <wp:simplePos x="0" y="0"/>
                <wp:positionH relativeFrom="column">
                  <wp:posOffset>2876550</wp:posOffset>
                </wp:positionH>
                <wp:positionV relativeFrom="paragraph">
                  <wp:posOffset>1891030</wp:posOffset>
                </wp:positionV>
                <wp:extent cx="692150" cy="163830"/>
                <wp:effectExtent l="209550" t="0" r="12700" b="26670"/>
                <wp:wrapNone/>
                <wp:docPr id="1906493838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35998F" w14:textId="7CA31B1B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G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A108D" id="_x0000_s1033" type="#_x0000_t47" style="position:absolute;left:0;text-align:left;margin-left:226.5pt;margin-top:148.9pt;width:54.5pt;height:12.9pt;z-index:25166592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2535998F" w14:textId="7CA31B1B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GOO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56704" behindDoc="0" locked="0" layoutInCell="1" allowOverlap="0" wp14:anchorId="498170A7" wp14:editId="629B6B58">
                <wp:simplePos x="0" y="0"/>
                <wp:positionH relativeFrom="column">
                  <wp:posOffset>2863850</wp:posOffset>
                </wp:positionH>
                <wp:positionV relativeFrom="paragraph">
                  <wp:posOffset>1299845</wp:posOffset>
                </wp:positionV>
                <wp:extent cx="692150" cy="163830"/>
                <wp:effectExtent l="209550" t="0" r="12700" b="26670"/>
                <wp:wrapSquare wrapText="bothSides"/>
                <wp:docPr id="1261640981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1BB24" w14:textId="3A11101B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N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170A7" id="_x0000_s1034" type="#_x0000_t47" style="position:absolute;left:0;text-align:left;margin-left:225.5pt;margin-top:102.35pt;width:54.5pt;height:12.9pt;z-index:25165670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idUvg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3051BB24" w14:textId="3A11101B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NOT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>
        <w:rPr>
          <w:sz w:val="22"/>
          <w:szCs w:val="22"/>
          <w:u w:val="single"/>
        </w:rPr>
        <mc:AlternateContent>
          <mc:Choice Requires="wps">
            <w:drawing>
              <wp:anchor distT="0" distB="0" distL="0" distR="0" simplePos="0" relativeHeight="251635200" behindDoc="0" locked="0" layoutInCell="1" allowOverlap="0" wp14:anchorId="48A64453" wp14:editId="0D8740F8">
                <wp:simplePos x="0" y="0"/>
                <wp:positionH relativeFrom="column">
                  <wp:posOffset>2870200</wp:posOffset>
                </wp:positionH>
                <wp:positionV relativeFrom="paragraph">
                  <wp:posOffset>2279650</wp:posOffset>
                </wp:positionV>
                <wp:extent cx="692150" cy="163830"/>
                <wp:effectExtent l="209550" t="0" r="12700" b="26670"/>
                <wp:wrapSquare wrapText="bothSides"/>
                <wp:docPr id="1384722426" name="Line Callout 1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63830"/>
                        </a:xfrm>
                        <a:prstGeom prst="borderCallout1">
                          <a:avLst>
                            <a:gd name="adj1" fmla="val 51013"/>
                            <a:gd name="adj2" fmla="val 1"/>
                            <a:gd name="adj3" fmla="val 54428"/>
                            <a:gd name="adj4" fmla="val -30493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CC7026" w14:textId="3001A74F" w:rsidR="00B10649" w:rsidRPr="00EC2975" w:rsidRDefault="00B10649" w:rsidP="00B10649">
                            <w:pP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16"/>
                              </w:rPr>
                              <w:t>EX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0" bIns="0" numCol="1" spcCol="0" rtlCol="0" fromWordArt="0" anchor="ctr" anchorCtr="0" forceAA="0" upright="1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64453" id="_x0000_s1035" type="#_x0000_t47" style="position:absolute;left:0;text-align:left;margin-left:226pt;margin-top:179.5pt;width:54.5pt;height:12.9pt;z-index:2516352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" o:allowoverlap="f" adj="-6586,11756,0,11019" fillcolor="white [3201]" strokecolor="black [3200]" strokeweight="1pt">
                <v:stroke endarrow="block"/>
                <v:textbox inset="3.6pt,0,0,0">
                  <w:txbxContent>
                    <w:p w14:paraId="4DCC7026" w14:textId="3001A74F" w:rsidR="00B10649" w:rsidRPr="00EC2975" w:rsidRDefault="00B10649" w:rsidP="00B10649">
                      <w:pPr>
                        <w:rPr>
                          <w:color w:val="000000" w:themeColor="text1"/>
                          <w:sz w:val="20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16"/>
                        </w:rPr>
                        <w:t>EXAM</w:t>
                      </w:r>
                    </w:p>
                  </w:txbxContent>
                </v:textbox>
                <o:callout v:ext="edit" minusy="t"/>
                <w10:wrap type="square"/>
              </v:shape>
            </w:pict>
          </mc:Fallback>
        </mc:AlternateContent>
      </w:r>
      <w:r w:rsidR="00354369" w:rsidRPr="00891378">
        <w:rPr>
          <w:b/>
          <w:bCs/>
          <w:sz w:val="22"/>
          <w:szCs w:val="22"/>
          <w:lang w:val="en"/>
        </w:rPr>
        <w:t>open addressing</w:t>
      </w:r>
      <w:r w:rsidR="00354369">
        <w:rPr>
          <w:sz w:val="22"/>
          <w:szCs w:val="22"/>
          <w:lang w:val="en"/>
        </w:rPr>
        <w:t>:</w:t>
      </w:r>
      <w:r w:rsidR="00354369">
        <w:rPr>
          <w:sz w:val="22"/>
          <w:szCs w:val="22"/>
          <w:lang w:val="en"/>
        </w:rPr>
        <w:tab/>
      </w:r>
      <w:r w:rsidR="00354369">
        <w:rPr>
          <w:sz w:val="22"/>
          <w:szCs w:val="22"/>
          <w:lang w:val="en"/>
        </w:rPr>
        <w:tab/>
      </w:r>
      <w:r w:rsidR="00307A19">
        <w:rPr>
          <w:sz w:val="22"/>
          <w:szCs w:val="22"/>
          <w:lang w:val="en"/>
        </w:rPr>
        <w:tab/>
      </w:r>
      <w:r w:rsidR="00354369" w:rsidRPr="00891378">
        <w:rPr>
          <w:b/>
          <w:bCs/>
          <w:sz w:val="22"/>
          <w:szCs w:val="22"/>
          <w:lang w:val="en"/>
        </w:rPr>
        <w:t>separated chaining</w:t>
      </w:r>
      <w:r w:rsidR="00354369">
        <w:rPr>
          <w:b/>
          <w:bCs/>
          <w:sz w:val="22"/>
          <w:szCs w:val="22"/>
          <w:lang w:val="en"/>
        </w:rPr>
        <w:t>:</w:t>
      </w:r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"/>
        <w:gridCol w:w="289"/>
        <w:gridCol w:w="71"/>
        <w:gridCol w:w="1962"/>
        <w:gridCol w:w="1181"/>
        <w:gridCol w:w="450"/>
      </w:tblGrid>
      <w:tr w:rsidR="00B402A5" w14:paraId="7E995A63" w14:textId="0E6093E9" w:rsidTr="00307A19">
        <w:trPr>
          <w:gridBefore w:val="1"/>
          <w:wBefore w:w="108" w:type="dxa"/>
          <w:trHeight w:val="288"/>
        </w:trPr>
        <w:tc>
          <w:tcPr>
            <w:tcW w:w="2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9B1B12" w14:textId="1790CFAA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16"/>
                <w:szCs w:val="16"/>
                <w:lang w:val="en"/>
              </w:rPr>
              <w:t>Key</w:t>
            </w:r>
          </w:p>
        </w:tc>
        <w:tc>
          <w:tcPr>
            <w:tcW w:w="20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6A645F" w14:textId="77777777" w:rsidR="00B402A5" w:rsidRPr="0086083F" w:rsidRDefault="00B402A5" w:rsidP="00065A76">
            <w:pPr>
              <w:ind w:left="146"/>
              <w:rPr>
                <w:sz w:val="22"/>
                <w:szCs w:val="22"/>
                <w:lang w:val="en"/>
              </w:rPr>
            </w:pP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0F9F2" w14:textId="333BCFAA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E19A2C" w14:textId="36133B72" w:rsidR="00B402A5" w:rsidRDefault="00B402A5" w:rsidP="00E37A0F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16"/>
                <w:szCs w:val="16"/>
                <w:lang w:val="en"/>
              </w:rPr>
              <w:t>Key</w:t>
            </w:r>
          </w:p>
        </w:tc>
      </w:tr>
      <w:tr w:rsidR="00B402A5" w14:paraId="5D82F636" w14:textId="511DBD12" w:rsidTr="00307A19">
        <w:trPr>
          <w:trHeight w:val="288"/>
        </w:trPr>
        <w:tc>
          <w:tcPr>
            <w:tcW w:w="468" w:type="dxa"/>
            <w:gridSpan w:val="3"/>
            <w:tcBorders>
              <w:top w:val="single" w:sz="4" w:space="0" w:color="auto"/>
            </w:tcBorders>
            <w:vAlign w:val="center"/>
          </w:tcPr>
          <w:p w14:paraId="25ED71DC" w14:textId="4B2F41F9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 w:rsidRPr="0086083F">
              <w:rPr>
                <w:sz w:val="22"/>
                <w:szCs w:val="22"/>
                <w:lang w:val="en"/>
              </w:rPr>
              <w:t>0</w:t>
            </w:r>
          </w:p>
        </w:tc>
        <w:tc>
          <w:tcPr>
            <w:tcW w:w="196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D4BBC47" w14:textId="13CAF736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AND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AD1E572" w14:textId="189A6A47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15C0ECD" w14:textId="118D8AD1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 w:rsidRPr="0086083F">
              <w:rPr>
                <w:sz w:val="22"/>
                <w:szCs w:val="22"/>
                <w:lang w:val="en"/>
              </w:rPr>
              <w:t>0</w:t>
            </w:r>
          </w:p>
        </w:tc>
      </w:tr>
      <w:tr w:rsidR="00B402A5" w14:paraId="37ED53C2" w14:textId="6637DE3C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27DB511B" w14:textId="09A24331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1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042C70BA" w14:textId="116A7C6C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ANY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74AB116" w14:textId="399E2058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07789201" w14:textId="7E13272C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1</w:t>
            </w:r>
          </w:p>
        </w:tc>
      </w:tr>
      <w:tr w:rsidR="00B402A5" w14:paraId="3AE84AEA" w14:textId="580E6AD8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11DCFA51" w14:textId="1674C804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2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26B2F832" w14:textId="7A1F28A9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BAD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15A002" w14:textId="51B5D555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35A80B4C" w14:textId="3FD2CC7A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2</w:t>
            </w:r>
          </w:p>
        </w:tc>
      </w:tr>
      <w:tr w:rsidR="00B402A5" w14:paraId="0C9D7AC9" w14:textId="100CE77E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52B2871C" w14:textId="43EBB4A6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3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7C8EC80C" w14:textId="6465C338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TEXT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06E042" w14:textId="47C5F804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42D6169F" w14:textId="14FB4A27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3</w:t>
            </w:r>
          </w:p>
        </w:tc>
      </w:tr>
      <w:tr w:rsidR="00B402A5" w14:paraId="04CD769B" w14:textId="211A54C0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6C2B67C7" w14:textId="231B844C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4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107C1F67" w14:textId="25F6125E" w:rsidR="00B402A5" w:rsidRPr="0086083F" w:rsidRDefault="00B402A5" w:rsidP="00065A76">
            <w:pPr>
              <w:ind w:left="146"/>
              <w:rPr>
                <w:sz w:val="22"/>
                <w:szCs w:val="22"/>
                <w:lang w:val="en"/>
              </w:rPr>
            </w:pP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E4C0538" w14:textId="10C89F00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1570F9E8" w14:textId="075867E1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4</w:t>
            </w:r>
          </w:p>
        </w:tc>
      </w:tr>
      <w:tr w:rsidR="00B402A5" w14:paraId="4D84DC4B" w14:textId="3C1F9C7B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24F39A2A" w14:textId="5CDBDB10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5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594BD706" w14:textId="46C08722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NOT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45345EF" w14:textId="7B888BE7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29AEB047" w14:textId="6595CE92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5</w:t>
            </w:r>
          </w:p>
        </w:tc>
      </w:tr>
      <w:tr w:rsidR="00B402A5" w14:paraId="1D3F3CF1" w14:textId="0AF775AA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07A1AC7A" w14:textId="7E36E6FE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6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7D03FE49" w14:textId="306E0424" w:rsidR="00B402A5" w:rsidRPr="0086083F" w:rsidRDefault="00B402A5" w:rsidP="00065A76">
            <w:pPr>
              <w:ind w:left="146"/>
              <w:rPr>
                <w:sz w:val="22"/>
                <w:szCs w:val="22"/>
                <w:lang w:val="en"/>
              </w:rPr>
            </w:pP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9021719" w14:textId="406C1301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403D0A66" w14:textId="3F229AD8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6</w:t>
            </w:r>
          </w:p>
        </w:tc>
      </w:tr>
      <w:tr w:rsidR="00B402A5" w14:paraId="29BE2DCC" w14:textId="3A28D2A9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3D8EF3CA" w14:textId="5827A50F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7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1E11BE4C" w14:textId="5461F4FE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SHARE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EE05C0B" w14:textId="0D21F165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7037D491" w14:textId="2D9B2836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7</w:t>
            </w:r>
          </w:p>
        </w:tc>
      </w:tr>
      <w:tr w:rsidR="00B402A5" w14:paraId="4E87F7D6" w14:textId="1D688E18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0B2B93D3" w14:textId="2D3457E3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8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21838B69" w14:textId="6976C684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GOOD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D82FC1" w14:textId="6A3675F9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60ACEF47" w14:textId="65014053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8</w:t>
            </w:r>
          </w:p>
        </w:tc>
      </w:tr>
      <w:tr w:rsidR="00B402A5" w14:paraId="18F1BEB2" w14:textId="152FAA19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2B1AE3EA" w14:textId="0D43E49B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9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3DFFC9E9" w14:textId="5BF28983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HELP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AFD74CA" w14:textId="116F696F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48764DDD" w14:textId="3F2282F7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9</w:t>
            </w:r>
          </w:p>
        </w:tc>
      </w:tr>
      <w:tr w:rsidR="00B402A5" w14:paraId="39ECEA46" w14:textId="0B21162D" w:rsidTr="00307A19">
        <w:trPr>
          <w:trHeight w:val="288"/>
        </w:trPr>
        <w:tc>
          <w:tcPr>
            <w:tcW w:w="468" w:type="dxa"/>
            <w:gridSpan w:val="3"/>
            <w:vAlign w:val="center"/>
          </w:tcPr>
          <w:p w14:paraId="23305F9B" w14:textId="656880D3" w:rsidR="00B402A5" w:rsidRPr="0086083F" w:rsidRDefault="00B402A5" w:rsidP="00065A76">
            <w:pPr>
              <w:jc w:val="center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10</w:t>
            </w:r>
          </w:p>
        </w:tc>
        <w:tc>
          <w:tcPr>
            <w:tcW w:w="1962" w:type="dxa"/>
            <w:tcBorders>
              <w:right w:val="single" w:sz="4" w:space="0" w:color="auto"/>
            </w:tcBorders>
            <w:vAlign w:val="center"/>
          </w:tcPr>
          <w:p w14:paraId="18D18BCD" w14:textId="147D0874" w:rsidR="00B402A5" w:rsidRPr="0086083F" w:rsidRDefault="00B10649" w:rsidP="00065A76">
            <w:pPr>
              <w:ind w:left="146"/>
              <w:rPr>
                <w:sz w:val="22"/>
                <w:szCs w:val="22"/>
                <w:lang w:val="en"/>
              </w:rPr>
            </w:pPr>
            <w:r>
              <w:rPr>
                <w:sz w:val="22"/>
                <w:szCs w:val="22"/>
                <w:lang w:val="en"/>
              </w:rPr>
              <w:t>EXAM</w:t>
            </w:r>
          </w:p>
        </w:tc>
        <w:tc>
          <w:tcPr>
            <w:tcW w:w="11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509096" w14:textId="54DDFB31" w:rsidR="00B402A5" w:rsidRDefault="00B402A5" w:rsidP="00065A76">
            <w:pPr>
              <w:rPr>
                <w:sz w:val="22"/>
                <w:szCs w:val="22"/>
                <w:u w:val="single"/>
                <w:lang w:val="en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  <w:vAlign w:val="center"/>
          </w:tcPr>
          <w:p w14:paraId="66C77593" w14:textId="2A070178" w:rsidR="00B402A5" w:rsidRDefault="00B402A5" w:rsidP="00065A76">
            <w:pPr>
              <w:jc w:val="center"/>
              <w:rPr>
                <w:sz w:val="22"/>
                <w:szCs w:val="22"/>
                <w:u w:val="single"/>
                <w:lang w:val="en"/>
              </w:rPr>
            </w:pPr>
            <w:r>
              <w:rPr>
                <w:sz w:val="22"/>
                <w:szCs w:val="22"/>
                <w:lang w:val="en"/>
              </w:rPr>
              <w:t>10</w:t>
            </w:r>
          </w:p>
        </w:tc>
      </w:tr>
    </w:tbl>
    <w:p w14:paraId="18CFA83A" w14:textId="10E71DAF" w:rsidR="00F94452" w:rsidRPr="00C17B7A" w:rsidRDefault="00F94452" w:rsidP="00B050DC">
      <w:pPr>
        <w:spacing w:line="276" w:lineRule="auto"/>
        <w:jc w:val="both"/>
        <w:rPr>
          <w:sz w:val="22"/>
          <w:szCs w:val="22"/>
          <w:u w:val="single"/>
          <w:lang w:val="en"/>
        </w:rPr>
      </w:pPr>
    </w:p>
    <w:sectPr w:rsidR="00F94452" w:rsidRPr="00C17B7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A577ED" w14:textId="77777777" w:rsidR="00543608" w:rsidRDefault="00543608" w:rsidP="00F607EA">
      <w:r>
        <w:separator/>
      </w:r>
    </w:p>
  </w:endnote>
  <w:endnote w:type="continuationSeparator" w:id="0">
    <w:p w14:paraId="2673C4A1" w14:textId="77777777" w:rsidR="00543608" w:rsidRDefault="00543608" w:rsidP="00F60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933104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3821D7" w14:textId="281E5E7B" w:rsidR="00F607EA" w:rsidRDefault="00F607EA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CF4DD3">
          <w:t>1</w:t>
        </w:r>
        <w:r>
          <w:fldChar w:fldCharType="end"/>
        </w:r>
      </w:p>
    </w:sdtContent>
  </w:sdt>
  <w:p w14:paraId="3276EBF4" w14:textId="77777777" w:rsidR="00F607EA" w:rsidRDefault="00F607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60A30" w14:textId="77777777" w:rsidR="00543608" w:rsidRDefault="00543608" w:rsidP="00F607EA">
      <w:r>
        <w:separator/>
      </w:r>
    </w:p>
  </w:footnote>
  <w:footnote w:type="continuationSeparator" w:id="0">
    <w:p w14:paraId="6EDEA041" w14:textId="77777777" w:rsidR="00543608" w:rsidRDefault="00543608" w:rsidP="00F60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D6624"/>
    <w:multiLevelType w:val="hybridMultilevel"/>
    <w:tmpl w:val="ADFE7B68"/>
    <w:lvl w:ilvl="0" w:tplc="008E9BE8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53C72"/>
    <w:multiLevelType w:val="multilevel"/>
    <w:tmpl w:val="37F4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707E38"/>
    <w:multiLevelType w:val="hybridMultilevel"/>
    <w:tmpl w:val="04069240"/>
    <w:lvl w:ilvl="0" w:tplc="813685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B125D"/>
    <w:multiLevelType w:val="hybridMultilevel"/>
    <w:tmpl w:val="4C060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D2356"/>
    <w:multiLevelType w:val="multilevel"/>
    <w:tmpl w:val="8008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D51E6"/>
    <w:multiLevelType w:val="hybridMultilevel"/>
    <w:tmpl w:val="FF26DAFC"/>
    <w:lvl w:ilvl="0" w:tplc="137AA82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393A"/>
    <w:multiLevelType w:val="hybridMultilevel"/>
    <w:tmpl w:val="29E4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2270919">
    <w:abstractNumId w:val="1"/>
  </w:num>
  <w:num w:numId="2" w16cid:durableId="643127181">
    <w:abstractNumId w:val="4"/>
  </w:num>
  <w:num w:numId="3" w16cid:durableId="793331339">
    <w:abstractNumId w:val="2"/>
  </w:num>
  <w:num w:numId="4" w16cid:durableId="1414545781">
    <w:abstractNumId w:val="5"/>
  </w:num>
  <w:num w:numId="5" w16cid:durableId="301810955">
    <w:abstractNumId w:val="6"/>
  </w:num>
  <w:num w:numId="6" w16cid:durableId="870148094">
    <w:abstractNumId w:val="0"/>
  </w:num>
  <w:num w:numId="7" w16cid:durableId="139885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ysrQwtLQ0MzCwMDVX0lEKTi0uzszPAykwNK0FANz+7ugtAAAA"/>
  </w:docVars>
  <w:rsids>
    <w:rsidRoot w:val="00106F45"/>
    <w:rsid w:val="000267A7"/>
    <w:rsid w:val="0003788A"/>
    <w:rsid w:val="000611E8"/>
    <w:rsid w:val="00065A76"/>
    <w:rsid w:val="00076D0F"/>
    <w:rsid w:val="0008208E"/>
    <w:rsid w:val="00084522"/>
    <w:rsid w:val="00087F2A"/>
    <w:rsid w:val="000A033E"/>
    <w:rsid w:val="000B2072"/>
    <w:rsid w:val="000E06C0"/>
    <w:rsid w:val="000E2E6F"/>
    <w:rsid w:val="000E7917"/>
    <w:rsid w:val="000F4BB2"/>
    <w:rsid w:val="000F7E02"/>
    <w:rsid w:val="00103F54"/>
    <w:rsid w:val="00106F45"/>
    <w:rsid w:val="00120C19"/>
    <w:rsid w:val="001364C7"/>
    <w:rsid w:val="00166DE7"/>
    <w:rsid w:val="00172A68"/>
    <w:rsid w:val="001A59E4"/>
    <w:rsid w:val="001D21E8"/>
    <w:rsid w:val="001D721E"/>
    <w:rsid w:val="001D7FD5"/>
    <w:rsid w:val="001E736D"/>
    <w:rsid w:val="00217EE8"/>
    <w:rsid w:val="00230E3A"/>
    <w:rsid w:val="00254AF3"/>
    <w:rsid w:val="002620C2"/>
    <w:rsid w:val="00275366"/>
    <w:rsid w:val="0027646B"/>
    <w:rsid w:val="00280F49"/>
    <w:rsid w:val="002B616E"/>
    <w:rsid w:val="002F3EED"/>
    <w:rsid w:val="0030335E"/>
    <w:rsid w:val="00307A19"/>
    <w:rsid w:val="00321C67"/>
    <w:rsid w:val="00331D19"/>
    <w:rsid w:val="00337F97"/>
    <w:rsid w:val="00347A00"/>
    <w:rsid w:val="00354369"/>
    <w:rsid w:val="0035576B"/>
    <w:rsid w:val="0038674E"/>
    <w:rsid w:val="0039306E"/>
    <w:rsid w:val="0039354C"/>
    <w:rsid w:val="0039427B"/>
    <w:rsid w:val="003C1C92"/>
    <w:rsid w:val="003D3E06"/>
    <w:rsid w:val="003F72F3"/>
    <w:rsid w:val="00446B89"/>
    <w:rsid w:val="00450178"/>
    <w:rsid w:val="004501FE"/>
    <w:rsid w:val="00477999"/>
    <w:rsid w:val="00496986"/>
    <w:rsid w:val="004D4F98"/>
    <w:rsid w:val="004D7EAA"/>
    <w:rsid w:val="004E5772"/>
    <w:rsid w:val="004F037F"/>
    <w:rsid w:val="00507BF6"/>
    <w:rsid w:val="00513910"/>
    <w:rsid w:val="0051433B"/>
    <w:rsid w:val="00543608"/>
    <w:rsid w:val="00551E9D"/>
    <w:rsid w:val="00586650"/>
    <w:rsid w:val="005A19CC"/>
    <w:rsid w:val="005E24DC"/>
    <w:rsid w:val="005E2D5D"/>
    <w:rsid w:val="0061026E"/>
    <w:rsid w:val="00625AB9"/>
    <w:rsid w:val="00636E77"/>
    <w:rsid w:val="00650180"/>
    <w:rsid w:val="006515EF"/>
    <w:rsid w:val="00682265"/>
    <w:rsid w:val="00683FB7"/>
    <w:rsid w:val="006D27B0"/>
    <w:rsid w:val="006E29E2"/>
    <w:rsid w:val="00701619"/>
    <w:rsid w:val="00702D8F"/>
    <w:rsid w:val="00704B2E"/>
    <w:rsid w:val="00704DBB"/>
    <w:rsid w:val="0071122C"/>
    <w:rsid w:val="0072110A"/>
    <w:rsid w:val="00722CA4"/>
    <w:rsid w:val="00736678"/>
    <w:rsid w:val="007442B4"/>
    <w:rsid w:val="007530DF"/>
    <w:rsid w:val="00784F96"/>
    <w:rsid w:val="007A4EFF"/>
    <w:rsid w:val="007A6097"/>
    <w:rsid w:val="007A69EB"/>
    <w:rsid w:val="007A6C95"/>
    <w:rsid w:val="007E22BF"/>
    <w:rsid w:val="007F6E48"/>
    <w:rsid w:val="00802F4C"/>
    <w:rsid w:val="00832FC6"/>
    <w:rsid w:val="00832FDB"/>
    <w:rsid w:val="0086083F"/>
    <w:rsid w:val="0086349A"/>
    <w:rsid w:val="008801BB"/>
    <w:rsid w:val="00891378"/>
    <w:rsid w:val="0089779B"/>
    <w:rsid w:val="008C51CE"/>
    <w:rsid w:val="008F282B"/>
    <w:rsid w:val="009040D4"/>
    <w:rsid w:val="009141F4"/>
    <w:rsid w:val="00943FC9"/>
    <w:rsid w:val="00964C44"/>
    <w:rsid w:val="00985760"/>
    <w:rsid w:val="0098738B"/>
    <w:rsid w:val="00991AB6"/>
    <w:rsid w:val="009941EB"/>
    <w:rsid w:val="009A18AE"/>
    <w:rsid w:val="009A4B02"/>
    <w:rsid w:val="009E7681"/>
    <w:rsid w:val="009F3024"/>
    <w:rsid w:val="009F7963"/>
    <w:rsid w:val="00A10370"/>
    <w:rsid w:val="00A15C0E"/>
    <w:rsid w:val="00A243B0"/>
    <w:rsid w:val="00A456F4"/>
    <w:rsid w:val="00A54D98"/>
    <w:rsid w:val="00A64174"/>
    <w:rsid w:val="00A95E23"/>
    <w:rsid w:val="00AB4BBB"/>
    <w:rsid w:val="00AC0E83"/>
    <w:rsid w:val="00AC3D4D"/>
    <w:rsid w:val="00AE0B5B"/>
    <w:rsid w:val="00AF7030"/>
    <w:rsid w:val="00B050DC"/>
    <w:rsid w:val="00B10649"/>
    <w:rsid w:val="00B267A5"/>
    <w:rsid w:val="00B402A5"/>
    <w:rsid w:val="00B57B54"/>
    <w:rsid w:val="00B7506B"/>
    <w:rsid w:val="00B764F5"/>
    <w:rsid w:val="00B866EF"/>
    <w:rsid w:val="00B957C5"/>
    <w:rsid w:val="00BA323A"/>
    <w:rsid w:val="00BB1868"/>
    <w:rsid w:val="00BE09E6"/>
    <w:rsid w:val="00C03779"/>
    <w:rsid w:val="00C071E8"/>
    <w:rsid w:val="00C17B7A"/>
    <w:rsid w:val="00C25CB2"/>
    <w:rsid w:val="00C4652F"/>
    <w:rsid w:val="00C523F3"/>
    <w:rsid w:val="00C62931"/>
    <w:rsid w:val="00C86DB9"/>
    <w:rsid w:val="00CA59A4"/>
    <w:rsid w:val="00CB5BA6"/>
    <w:rsid w:val="00CC5794"/>
    <w:rsid w:val="00CD74B9"/>
    <w:rsid w:val="00CF3BDB"/>
    <w:rsid w:val="00CF4DD3"/>
    <w:rsid w:val="00D24CA7"/>
    <w:rsid w:val="00D2675F"/>
    <w:rsid w:val="00D41C06"/>
    <w:rsid w:val="00D52731"/>
    <w:rsid w:val="00D56C2A"/>
    <w:rsid w:val="00D67CDB"/>
    <w:rsid w:val="00D730C4"/>
    <w:rsid w:val="00D75C35"/>
    <w:rsid w:val="00D772BC"/>
    <w:rsid w:val="00D856AA"/>
    <w:rsid w:val="00D97A7C"/>
    <w:rsid w:val="00DB2592"/>
    <w:rsid w:val="00DB5BE8"/>
    <w:rsid w:val="00DD7744"/>
    <w:rsid w:val="00DE0BE9"/>
    <w:rsid w:val="00DE0F2E"/>
    <w:rsid w:val="00E100EA"/>
    <w:rsid w:val="00E24297"/>
    <w:rsid w:val="00E24737"/>
    <w:rsid w:val="00E27066"/>
    <w:rsid w:val="00E37A0F"/>
    <w:rsid w:val="00E64D72"/>
    <w:rsid w:val="00E93FEE"/>
    <w:rsid w:val="00EC2975"/>
    <w:rsid w:val="00EE4B67"/>
    <w:rsid w:val="00EE4E25"/>
    <w:rsid w:val="00F0050C"/>
    <w:rsid w:val="00F0336F"/>
    <w:rsid w:val="00F059FE"/>
    <w:rsid w:val="00F607EA"/>
    <w:rsid w:val="00F61F75"/>
    <w:rsid w:val="00F82519"/>
    <w:rsid w:val="00F91559"/>
    <w:rsid w:val="00F92403"/>
    <w:rsid w:val="00F94452"/>
    <w:rsid w:val="00FA31A6"/>
    <w:rsid w:val="00FB0E57"/>
    <w:rsid w:val="00FB22FF"/>
    <w:rsid w:val="00FB243D"/>
    <w:rsid w:val="00FB4B6A"/>
    <w:rsid w:val="00FD66DF"/>
    <w:rsid w:val="00FE156E"/>
    <w:rsid w:val="00FE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1FEF3"/>
  <w15:docId w15:val="{C82A61CF-FCD8-4081-AA14-96F0D5434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style6">
    <w:name w:val="style6"/>
    <w:basedOn w:val="Normal"/>
    <w:rPr>
      <w:rFonts w:ascii="Consolas" w:hAnsi="Consolas" w:cs="Consolas"/>
      <w:sz w:val="21"/>
      <w:szCs w:val="21"/>
    </w:rPr>
  </w:style>
  <w:style w:type="paragraph" w:customStyle="1" w:styleId="style7">
    <w:name w:val="style7"/>
    <w:basedOn w:val="Normal"/>
    <w:pPr>
      <w:spacing w:before="100" w:beforeAutospacing="1" w:after="100" w:afterAutospacing="1"/>
    </w:pPr>
  </w:style>
  <w:style w:type="paragraph" w:customStyle="1" w:styleId="style8">
    <w:name w:val="style8"/>
    <w:basedOn w:val="Normal"/>
    <w:rPr>
      <w:rFonts w:ascii="Consolas" w:hAnsi="Consolas" w:cs="Consolas"/>
    </w:rPr>
  </w:style>
  <w:style w:type="paragraph" w:customStyle="1" w:styleId="style9">
    <w:name w:val="style9"/>
    <w:basedOn w:val="Normal"/>
    <w:pPr>
      <w:spacing w:before="100" w:beforeAutospacing="1" w:after="100" w:afterAutospacing="1"/>
    </w:pPr>
    <w:rPr>
      <w:rFonts w:ascii="Courier New" w:hAnsi="Courier New" w:cs="Courier New"/>
    </w:rPr>
  </w:style>
  <w:style w:type="paragraph" w:customStyle="1" w:styleId="style10">
    <w:name w:val="style10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style11">
    <w:name w:val="style11"/>
    <w:basedOn w:val="Normal"/>
    <w:pPr>
      <w:spacing w:before="100" w:beforeAutospacing="1" w:after="100" w:afterAutospacing="1"/>
      <w:ind w:left="600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style91">
    <w:name w:val="style91"/>
    <w:basedOn w:val="DefaultParagraphFont"/>
    <w:rPr>
      <w:rFonts w:ascii="Courier New" w:hAnsi="Courier New" w:cs="Courier New" w:hint="default"/>
    </w:rPr>
  </w:style>
  <w:style w:type="character" w:customStyle="1" w:styleId="style71">
    <w:name w:val="style71"/>
    <w:basedOn w:val="DefaultParagraphFont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4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7EA"/>
    <w:rPr>
      <w:rFonts w:eastAsiaTheme="minorEastAsia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7EA"/>
    <w:rPr>
      <w:rFonts w:eastAsiaTheme="minorEastAsia"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9F3024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703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7030"/>
    <w:rPr>
      <w:rFonts w:eastAsiaTheme="minorEastAsia"/>
      <w:i/>
      <w:iCs/>
      <w:noProof/>
      <w:color w:val="5B9BD5" w:themeColor="accent1"/>
      <w:sz w:val="24"/>
      <w:szCs w:val="24"/>
    </w:rPr>
  </w:style>
  <w:style w:type="table" w:styleId="TableGrid">
    <w:name w:val="Table Grid"/>
    <w:basedOn w:val="TableNormal"/>
    <w:uiPriority w:val="39"/>
    <w:rsid w:val="009141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6C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noProof w:val="0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6C2A"/>
    <w:rPr>
      <w:rFonts w:ascii="Courier New" w:hAnsi="Courier New" w:cs="Courier New"/>
      <w:lang w:eastAsia="zh-CN"/>
    </w:rPr>
  </w:style>
  <w:style w:type="character" w:styleId="Hyperlink">
    <w:name w:val="Hyperlink"/>
    <w:basedOn w:val="DefaultParagraphFont"/>
    <w:uiPriority w:val="99"/>
    <w:unhideWhenUsed/>
    <w:rsid w:val="00D56C2A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7A4EFF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5C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9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7536">
      <w:marLeft w:val="6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C122 Sp10  Lab &amp; Assignment</vt:lpstr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C122 Sp10  Lab &amp; Assignment</dc:title>
  <dc:subject/>
  <dc:creator>Liaw, Jonathan</dc:creator>
  <cp:keywords/>
  <dc:description/>
  <cp:lastModifiedBy>Vu, Khang Nguyen</cp:lastModifiedBy>
  <cp:revision>25</cp:revision>
  <cp:lastPrinted>2019-09-01T07:28:00Z</cp:lastPrinted>
  <dcterms:created xsi:type="dcterms:W3CDTF">2025-04-15T13:40:00Z</dcterms:created>
  <dcterms:modified xsi:type="dcterms:W3CDTF">2025-04-29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e9224458773aeacb4413268e8a8c6abb5b582839083d84fc99a6dce73a1030</vt:lpwstr>
  </property>
</Properties>
</file>